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1afa8d</w:t>
            </w:r>
            <w:r>
              <w:t xml:space="preserve"> </w:t>
            </w:r>
            <w:r>
              <w:t xml:space="preserve">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6d47222e-dc4e-4692-ad14-c8ab556a5ad6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571ea475-10f2-4198-8759-c2490d1a3783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515ec89e-e1aa-4503-a61e-cd2524ff7c24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15:47Z</dcterms:created>
  <dcterms:modified xsi:type="dcterms:W3CDTF">2023-07-14T18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